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83B59" w14:textId="77777777" w:rsidR="00EE5C0B" w:rsidRPr="00EE5C0B" w:rsidRDefault="00EE5C0B" w:rsidP="00384464">
      <w:p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>Read the scenario below. Then, list any assumptions that you make and develop the network requirements.</w:t>
      </w:r>
    </w:p>
    <w:p w14:paraId="65398458" w14:textId="77777777" w:rsidR="00EE5C0B" w:rsidRPr="00EE5C0B" w:rsidRDefault="00EE5C0B" w:rsidP="00384464">
      <w:p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>Scenario</w:t>
      </w:r>
    </w:p>
    <w:p w14:paraId="6A971AF4" w14:textId="77777777" w:rsidR="00EE5C0B" w:rsidRPr="00EE5C0B" w:rsidRDefault="00EE5C0B" w:rsidP="00384464">
      <w:p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 xml:space="preserve">Your company is a community bank located in the Midwestern region of the United States with a corporate office and 12 branch locations within the same metro area.  Your new CEO recently acquired a new community bank with 30 locations spread across multiple states in the </w:t>
      </w:r>
      <w:proofErr w:type="spellStart"/>
      <w:r w:rsidRPr="00EE5C0B">
        <w:rPr>
          <w:rFonts w:ascii="Arial" w:hAnsi="Arial" w:cs="Arial"/>
          <w:i/>
          <w:iCs/>
        </w:rPr>
        <w:t>Northeastern</w:t>
      </w:r>
      <w:proofErr w:type="spellEnd"/>
      <w:r w:rsidRPr="00EE5C0B">
        <w:rPr>
          <w:rFonts w:ascii="Arial" w:hAnsi="Arial" w:cs="Arial"/>
          <w:i/>
          <w:iCs/>
        </w:rPr>
        <w:t xml:space="preserve"> region of the United States as part of the company’s strategic business development plan.</w:t>
      </w:r>
    </w:p>
    <w:p w14:paraId="41F1ED90" w14:textId="77777777" w:rsidR="00EE5C0B" w:rsidRPr="00EE5C0B" w:rsidRDefault="00EE5C0B" w:rsidP="00384464">
      <w:p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>For this assignment, you have been asked to oversee the integration and expansion of the two networks. At this time, the company knows the following:</w:t>
      </w:r>
    </w:p>
    <w:p w14:paraId="79338EDE" w14:textId="77777777" w:rsidR="00EE5C0B" w:rsidRPr="00EE5C0B" w:rsidRDefault="00EE5C0B" w:rsidP="00384464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 xml:space="preserve">The new company has a WAN that connects the </w:t>
      </w:r>
      <w:proofErr w:type="spellStart"/>
      <w:r w:rsidRPr="00EE5C0B">
        <w:rPr>
          <w:rFonts w:ascii="Arial" w:hAnsi="Arial" w:cs="Arial"/>
          <w:i/>
          <w:iCs/>
        </w:rPr>
        <w:t>Northeastern</w:t>
      </w:r>
      <w:proofErr w:type="spellEnd"/>
      <w:r w:rsidRPr="00EE5C0B">
        <w:rPr>
          <w:rFonts w:ascii="Arial" w:hAnsi="Arial" w:cs="Arial"/>
          <w:i/>
          <w:iCs/>
        </w:rPr>
        <w:t xml:space="preserve"> region.</w:t>
      </w:r>
    </w:p>
    <w:p w14:paraId="49FCC785" w14:textId="77777777" w:rsidR="00EE5C0B" w:rsidRPr="00EE5C0B" w:rsidRDefault="00EE5C0B" w:rsidP="00384464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>Each company has an active directory domain and email server that would need to be integrated.</w:t>
      </w:r>
    </w:p>
    <w:p w14:paraId="017F1050" w14:textId="77777777" w:rsidR="00EE5C0B" w:rsidRPr="00EE5C0B" w:rsidRDefault="00EE5C0B" w:rsidP="00384464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>Both networks are outdated and would need to be upgraded and scaled to meet the growing needs of the organization.</w:t>
      </w:r>
    </w:p>
    <w:p w14:paraId="02A17C1F" w14:textId="77777777" w:rsidR="00EE5C0B" w:rsidRPr="00EE5C0B" w:rsidRDefault="00EE5C0B" w:rsidP="00384464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>The CEO would like to start offering customers secured online banking services.</w:t>
      </w:r>
    </w:p>
    <w:p w14:paraId="08236771" w14:textId="77777777" w:rsidR="00EE5C0B" w:rsidRPr="00EE5C0B" w:rsidRDefault="00EE5C0B" w:rsidP="00384464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>There are 150-employees today; that number will be 500 within the next 18-months.</w:t>
      </w:r>
    </w:p>
    <w:p w14:paraId="5143FF2D" w14:textId="18C934E9" w:rsidR="00EE5C0B" w:rsidRPr="00EE5C0B" w:rsidRDefault="00EE5C0B" w:rsidP="00384464">
      <w:p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>After you have completed the reading for this week and the above assignment outline, write a paper that outlines the network requirements from the scenario. Your paper should include the following:</w:t>
      </w:r>
    </w:p>
    <w:p w14:paraId="38A1377D" w14:textId="77777777" w:rsidR="00EE5C0B" w:rsidRPr="00EE5C0B" w:rsidRDefault="00EE5C0B" w:rsidP="00384464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>Summary of the network requirements gathered for this assignment</w:t>
      </w:r>
    </w:p>
    <w:p w14:paraId="1BDA847D" w14:textId="77777777" w:rsidR="00EE5C0B" w:rsidRPr="00EE5C0B" w:rsidRDefault="00EE5C0B" w:rsidP="00384464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>Best practices, methods and research used to guide the requirements</w:t>
      </w:r>
    </w:p>
    <w:p w14:paraId="29196D3A" w14:textId="77777777" w:rsidR="00EE5C0B" w:rsidRPr="00EE5C0B" w:rsidRDefault="00EE5C0B" w:rsidP="00384464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>Key assumptions and constraints identified</w:t>
      </w:r>
    </w:p>
    <w:p w14:paraId="4F801E4A" w14:textId="77777777" w:rsidR="00EE5C0B" w:rsidRPr="00EE5C0B" w:rsidRDefault="00EE5C0B" w:rsidP="00384464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EE5C0B">
        <w:rPr>
          <w:rFonts w:ascii="Arial" w:hAnsi="Arial" w:cs="Arial"/>
          <w:i/>
          <w:iCs/>
        </w:rPr>
        <w:t>Tables, figures, and diagrams to organize your information and convey concepts to the reader</w:t>
      </w:r>
    </w:p>
    <w:p w14:paraId="196FC18C" w14:textId="77777777" w:rsidR="00D15BD5" w:rsidRPr="00384464" w:rsidRDefault="00D15BD5" w:rsidP="00384464">
      <w:pPr>
        <w:spacing w:line="360" w:lineRule="auto"/>
        <w:rPr>
          <w:rFonts w:ascii="Arial" w:hAnsi="Arial" w:cs="Arial"/>
          <w:i/>
          <w:iCs/>
        </w:rPr>
      </w:pPr>
    </w:p>
    <w:sectPr w:rsidR="00D15BD5" w:rsidRPr="003844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101354"/>
    <w:multiLevelType w:val="multilevel"/>
    <w:tmpl w:val="4746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B56B60"/>
    <w:multiLevelType w:val="multilevel"/>
    <w:tmpl w:val="171C0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MLA0MzGwNDW0sDBQ0lEKTi0uzszPAykwrAUAJ43DLywAAAA="/>
  </w:docVars>
  <w:rsids>
    <w:rsidRoot w:val="00EE5C0B"/>
    <w:rsid w:val="00384464"/>
    <w:rsid w:val="00D15BD5"/>
    <w:rsid w:val="00EE5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46A9A"/>
  <w15:chartTrackingRefBased/>
  <w15:docId w15:val="{67DBE4CF-64EE-4F8A-924B-D5C1C7167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83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2</Characters>
  <Application>Microsoft Office Word</Application>
  <DocSecurity>0</DocSecurity>
  <Lines>10</Lines>
  <Paragraphs>3</Paragraphs>
  <ScaleCrop>false</ScaleCrop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8T12:42:00Z</dcterms:created>
  <dcterms:modified xsi:type="dcterms:W3CDTF">2022-03-18T12:43:00Z</dcterms:modified>
</cp:coreProperties>
</file>